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BFA17" w14:textId="77777777" w:rsidR="0093089F" w:rsidRPr="0093089F" w:rsidRDefault="0093089F" w:rsidP="0093089F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sz w:val="28"/>
          <w:szCs w:val="28"/>
        </w:rPr>
      </w:pPr>
      <w:r w:rsidRPr="0093089F">
        <w:rPr>
          <w:rFonts w:eastAsia="Times New Roman" w:cstheme="minorHAnsi"/>
          <w:b/>
          <w:bCs/>
          <w:sz w:val="28"/>
          <w:szCs w:val="28"/>
        </w:rPr>
        <w:t>Complete Responsibilities for ALL Objects:</w:t>
      </w:r>
    </w:p>
    <w:p w14:paraId="426627DC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Guest:</w:t>
      </w:r>
    </w:p>
    <w:p w14:paraId="64140527" w14:textId="77777777" w:rsidR="0093089F" w:rsidRPr="0093089F" w:rsidRDefault="0093089F" w:rsidP="0093089F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Personal information, payment info</w:t>
      </w:r>
    </w:p>
    <w:p w14:paraId="6F168806" w14:textId="77777777" w:rsidR="0093089F" w:rsidRPr="0093089F" w:rsidRDefault="0093089F" w:rsidP="0093089F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DO: Check in/out, make requests, order room service</w:t>
      </w:r>
    </w:p>
    <w:p w14:paraId="4E6D4CBC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Clerk:</w:t>
      </w:r>
    </w:p>
    <w:p w14:paraId="52259A31" w14:textId="77777777" w:rsidR="0093089F" w:rsidRPr="0093089F" w:rsidRDefault="0093089F" w:rsidP="0093089F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Shift information, available rooms</w:t>
      </w:r>
    </w:p>
    <w:p w14:paraId="07993819" w14:textId="77777777" w:rsidR="0093089F" w:rsidRPr="0093089F" w:rsidRDefault="0093089F" w:rsidP="0093089F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DO: Process check-ins/check-outs, assign rooms, issue keys, generate receipts</w:t>
      </w:r>
    </w:p>
    <w:p w14:paraId="1C09D8F2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Housekeeper:</w:t>
      </w:r>
    </w:p>
    <w:p w14:paraId="40D488CA" w14:textId="77777777" w:rsidR="0093089F" w:rsidRPr="0093089F" w:rsidRDefault="0093089F" w:rsidP="0093089F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Rooms to clean, cleaning supplies inventory</w:t>
      </w:r>
    </w:p>
    <w:p w14:paraId="34909529" w14:textId="77777777" w:rsidR="0093089F" w:rsidRPr="0093089F" w:rsidRDefault="0093089F" w:rsidP="0093089F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DO: Clean rooms, deliver amenities, update room status</w:t>
      </w:r>
    </w:p>
    <w:p w14:paraId="29B70F53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Room Service Staff:</w:t>
      </w:r>
    </w:p>
    <w:p w14:paraId="6ED3BD4A" w14:textId="77777777" w:rsidR="0093089F" w:rsidRPr="0093089F" w:rsidRDefault="0093089F" w:rsidP="0093089F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Current orders, delivery routes</w:t>
      </w:r>
    </w:p>
    <w:p w14:paraId="4C11AD6D" w14:textId="77777777" w:rsidR="0093089F" w:rsidRPr="0093089F" w:rsidRDefault="0093089F" w:rsidP="0093089F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DO: Take orders, deliver food</w:t>
      </w:r>
    </w:p>
    <w:p w14:paraId="5D371E04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Maintenance Staff:</w:t>
      </w:r>
    </w:p>
    <w:p w14:paraId="26875D1E" w14:textId="77777777" w:rsidR="0093089F" w:rsidRPr="0093089F" w:rsidRDefault="0093089F" w:rsidP="0093089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Current maintenance requests</w:t>
      </w:r>
    </w:p>
    <w:p w14:paraId="320BFD53" w14:textId="77777777" w:rsidR="0093089F" w:rsidRPr="0093089F" w:rsidRDefault="0093089F" w:rsidP="0093089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DO: Fix issues, update request status</w:t>
      </w:r>
    </w:p>
    <w:p w14:paraId="11022030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Front Desk/Front Office:</w:t>
      </w:r>
    </w:p>
    <w:p w14:paraId="19998C69" w14:textId="77777777" w:rsidR="0093089F" w:rsidRPr="0093089F" w:rsidRDefault="0093089F" w:rsidP="0093089F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All active requests, department contacts</w:t>
      </w:r>
    </w:p>
    <w:p w14:paraId="32AC49C0" w14:textId="77777777" w:rsidR="0093089F" w:rsidRPr="0093089F" w:rsidRDefault="0093089F" w:rsidP="0093089F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DO: Route requests, coordinate departments, notify housekeeping</w:t>
      </w:r>
    </w:p>
    <w:p w14:paraId="169607AB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Restaurant:</w:t>
      </w:r>
    </w:p>
    <w:p w14:paraId="14B0F873" w14:textId="77777777" w:rsidR="0093089F" w:rsidRPr="0093089F" w:rsidRDefault="0093089F" w:rsidP="0093089F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Menu, prices, orders</w:t>
      </w:r>
    </w:p>
    <w:p w14:paraId="643818A2" w14:textId="77777777" w:rsidR="0093089F" w:rsidRPr="0093089F" w:rsidRDefault="0093089F" w:rsidP="0093089F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DO: Prepare meals, charge to rooms</w:t>
      </w:r>
    </w:p>
    <w:p w14:paraId="5715FC48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Housekeeping (department):</w:t>
      </w:r>
    </w:p>
    <w:p w14:paraId="017C328C" w14:textId="77777777" w:rsidR="0093089F" w:rsidRPr="0093089F" w:rsidRDefault="0093089F" w:rsidP="0093089F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Cleaning schedules, staff assignments</w:t>
      </w:r>
    </w:p>
    <w:p w14:paraId="14ABD6EA" w14:textId="77777777" w:rsidR="0093089F" w:rsidRPr="0093089F" w:rsidRDefault="0093089F" w:rsidP="0093089F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DO: Manage housekeeping staff, prioritize cleaning</w:t>
      </w:r>
    </w:p>
    <w:p w14:paraId="1F608F60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Room:</w:t>
      </w:r>
    </w:p>
    <w:p w14:paraId="566915FA" w14:textId="77777777" w:rsidR="0093089F" w:rsidRPr="0093089F" w:rsidRDefault="0093089F" w:rsidP="0093089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Room number, type, occupancy status, cleanliness status, rate</w:t>
      </w:r>
    </w:p>
    <w:p w14:paraId="187CED94" w14:textId="77777777" w:rsidR="0093089F" w:rsidRPr="0093089F" w:rsidRDefault="0093089F" w:rsidP="0093089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(Data only - no DO)</w:t>
      </w:r>
    </w:p>
    <w:p w14:paraId="0BB30928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lastRenderedPageBreak/>
        <w:t>Room Key:</w:t>
      </w:r>
    </w:p>
    <w:p w14:paraId="6E72F475" w14:textId="77777777" w:rsidR="0093089F" w:rsidRPr="0093089F" w:rsidRDefault="0093089F" w:rsidP="0093089F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Room number, key code</w:t>
      </w:r>
    </w:p>
    <w:p w14:paraId="4B191DCC" w14:textId="77777777" w:rsidR="0093089F" w:rsidRPr="0093089F" w:rsidRDefault="0093089F" w:rsidP="0093089F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(Data only - no DO)</w:t>
      </w:r>
    </w:p>
    <w:p w14:paraId="1D98E72A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Towels:</w:t>
      </w:r>
    </w:p>
    <w:p w14:paraId="0DE8F7C0" w14:textId="77777777" w:rsidR="0093089F" w:rsidRPr="0093089F" w:rsidRDefault="0093089F" w:rsidP="0093089F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Location (in room/storage), quantity</w:t>
      </w:r>
    </w:p>
    <w:p w14:paraId="3D752AC9" w14:textId="77777777" w:rsidR="0093089F" w:rsidRPr="0093089F" w:rsidRDefault="0093089F" w:rsidP="0093089F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(Data only - no DO)</w:t>
      </w:r>
    </w:p>
    <w:p w14:paraId="52F73709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Light Bulb:</w:t>
      </w:r>
    </w:p>
    <w:p w14:paraId="71074230" w14:textId="77777777" w:rsidR="0093089F" w:rsidRPr="0093089F" w:rsidRDefault="0093089F" w:rsidP="0093089F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Status (working/burnt out), location</w:t>
      </w:r>
    </w:p>
    <w:p w14:paraId="3E83172F" w14:textId="77777777" w:rsidR="0093089F" w:rsidRPr="0093089F" w:rsidRDefault="0093089F" w:rsidP="0093089F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(Data only - no DO)</w:t>
      </w:r>
    </w:p>
    <w:p w14:paraId="461D47B5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Room Assignment:</w:t>
      </w:r>
    </w:p>
    <w:p w14:paraId="6C54B83A" w14:textId="77777777" w:rsidR="0093089F" w:rsidRPr="0093089F" w:rsidRDefault="0093089F" w:rsidP="0093089F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Guest-room mapping, check-in/out dates</w:t>
      </w:r>
    </w:p>
    <w:p w14:paraId="092C823C" w14:textId="77777777" w:rsidR="0093089F" w:rsidRPr="0093089F" w:rsidRDefault="0093089F" w:rsidP="0093089F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(Data only - no DO)</w:t>
      </w:r>
    </w:p>
    <w:p w14:paraId="78E8C65C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Receipt:</w:t>
      </w:r>
    </w:p>
    <w:p w14:paraId="150EB920" w14:textId="77777777" w:rsidR="0093089F" w:rsidRPr="0093089F" w:rsidRDefault="0093089F" w:rsidP="0093089F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All charges, total, guest info, date</w:t>
      </w:r>
    </w:p>
    <w:p w14:paraId="70E0C448" w14:textId="77777777" w:rsidR="0093089F" w:rsidRPr="0093089F" w:rsidRDefault="0093089F" w:rsidP="0093089F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(Data only - no DO)</w:t>
      </w:r>
    </w:p>
    <w:p w14:paraId="79D6FF2E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Room Charges:</w:t>
      </w:r>
    </w:p>
    <w:p w14:paraId="48087FD2" w14:textId="77777777" w:rsidR="0093089F" w:rsidRPr="0093089F" w:rsidRDefault="0093089F" w:rsidP="0093089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Running total, line items</w:t>
      </w:r>
    </w:p>
    <w:p w14:paraId="091C7BBA" w14:textId="77777777" w:rsidR="0093089F" w:rsidRPr="0093089F" w:rsidRDefault="0093089F" w:rsidP="0093089F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DO: Add charges, calculate total</w:t>
      </w:r>
    </w:p>
    <w:p w14:paraId="24C33948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Room Service (order):</w:t>
      </w:r>
    </w:p>
    <w:p w14:paraId="70794729" w14:textId="77777777" w:rsidR="0093089F" w:rsidRPr="0093089F" w:rsidRDefault="0093089F" w:rsidP="0093089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Items ordered, delivery room, time</w:t>
      </w:r>
    </w:p>
    <w:p w14:paraId="77ABDF16" w14:textId="77777777" w:rsidR="0093089F" w:rsidRPr="0093089F" w:rsidRDefault="0093089F" w:rsidP="0093089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(Data only - no DO)</w:t>
      </w:r>
    </w:p>
    <w:p w14:paraId="179A3E1D" w14:textId="55696B42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Meal:</w:t>
      </w:r>
    </w:p>
    <w:p w14:paraId="134DA066" w14:textId="77777777" w:rsidR="0093089F" w:rsidRPr="0093089F" w:rsidRDefault="0093089F" w:rsidP="0093089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Item details, price</w:t>
      </w:r>
    </w:p>
    <w:p w14:paraId="240F35EF" w14:textId="77777777" w:rsidR="0093089F" w:rsidRPr="0093089F" w:rsidRDefault="0093089F" w:rsidP="0093089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(Data only - no DO)</w:t>
      </w:r>
    </w:p>
    <w:p w14:paraId="7694D33C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Guest Request:</w:t>
      </w:r>
    </w:p>
    <w:p w14:paraId="46789497" w14:textId="77777777" w:rsidR="0093089F" w:rsidRPr="0093089F" w:rsidRDefault="0093089F" w:rsidP="0093089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Request type, room, status, time</w:t>
      </w:r>
    </w:p>
    <w:p w14:paraId="1AE93EFF" w14:textId="77777777" w:rsidR="0093089F" w:rsidRPr="0093089F" w:rsidRDefault="0093089F" w:rsidP="0093089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(Data only - no DO)</w:t>
      </w:r>
    </w:p>
    <w:p w14:paraId="012283D3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Maintenance Issues:</w:t>
      </w:r>
    </w:p>
    <w:p w14:paraId="2427D832" w14:textId="77777777" w:rsidR="0093089F" w:rsidRPr="0093089F" w:rsidRDefault="0093089F" w:rsidP="0093089F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lastRenderedPageBreak/>
        <w:t>KNOW: Issue type, location, priority, status</w:t>
      </w:r>
    </w:p>
    <w:p w14:paraId="279DC5E4" w14:textId="77777777" w:rsidR="0093089F" w:rsidRPr="0093089F" w:rsidRDefault="0093089F" w:rsidP="0093089F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(Data only - no DO)</w:t>
      </w:r>
    </w:p>
    <w:p w14:paraId="6ABD84FE" w14:textId="77777777" w:rsidR="0093089F" w:rsidRPr="0093089F" w:rsidRDefault="0093089F" w:rsidP="0093089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  <w:b/>
          <w:bCs/>
        </w:rPr>
        <w:t>Notification/Cleaning Schedule:</w:t>
      </w:r>
    </w:p>
    <w:p w14:paraId="03A3FF92" w14:textId="77777777" w:rsidR="0093089F" w:rsidRPr="0093089F" w:rsidRDefault="0093089F" w:rsidP="0093089F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KNOW: Rooms needing cleaning, priority order</w:t>
      </w:r>
    </w:p>
    <w:p w14:paraId="19C13F63" w14:textId="4CC1AB68" w:rsidR="0034395B" w:rsidRPr="0093089F" w:rsidRDefault="0093089F" w:rsidP="0093089F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3089F">
        <w:rPr>
          <w:rFonts w:eastAsia="Times New Roman" w:cstheme="minorHAnsi"/>
        </w:rPr>
        <w:t>DO: Send notifications to housekeeping</w:t>
      </w:r>
    </w:p>
    <w:sectPr w:rsidR="0034395B" w:rsidRPr="009308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E4ECE"/>
    <w:multiLevelType w:val="multilevel"/>
    <w:tmpl w:val="0B808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B834A5"/>
    <w:multiLevelType w:val="multilevel"/>
    <w:tmpl w:val="9D1CA2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C32187F"/>
    <w:multiLevelType w:val="multilevel"/>
    <w:tmpl w:val="02886B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021DF5"/>
    <w:multiLevelType w:val="multilevel"/>
    <w:tmpl w:val="FA3685D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432652"/>
    <w:multiLevelType w:val="multilevel"/>
    <w:tmpl w:val="8526A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05258B3"/>
    <w:multiLevelType w:val="multilevel"/>
    <w:tmpl w:val="0688D1F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5E1C48"/>
    <w:multiLevelType w:val="multilevel"/>
    <w:tmpl w:val="6950A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C84554"/>
    <w:multiLevelType w:val="multilevel"/>
    <w:tmpl w:val="ED100B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51F697C"/>
    <w:multiLevelType w:val="multilevel"/>
    <w:tmpl w:val="119A8A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D3416F2"/>
    <w:multiLevelType w:val="multilevel"/>
    <w:tmpl w:val="F2AE9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502E98"/>
    <w:multiLevelType w:val="multilevel"/>
    <w:tmpl w:val="6610135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EB42B0"/>
    <w:multiLevelType w:val="multilevel"/>
    <w:tmpl w:val="3A7AD4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71B604D"/>
    <w:multiLevelType w:val="multilevel"/>
    <w:tmpl w:val="5CCC80AA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F8141F"/>
    <w:multiLevelType w:val="multilevel"/>
    <w:tmpl w:val="1D14F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422852"/>
    <w:multiLevelType w:val="multilevel"/>
    <w:tmpl w:val="02C240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7317FB"/>
    <w:multiLevelType w:val="multilevel"/>
    <w:tmpl w:val="6A408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B86809"/>
    <w:multiLevelType w:val="multilevel"/>
    <w:tmpl w:val="01625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00275D2"/>
    <w:multiLevelType w:val="multilevel"/>
    <w:tmpl w:val="8A9E4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2B0CDD"/>
    <w:multiLevelType w:val="multilevel"/>
    <w:tmpl w:val="55BED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7171EB"/>
    <w:multiLevelType w:val="multilevel"/>
    <w:tmpl w:val="129C524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41B3008"/>
    <w:multiLevelType w:val="multilevel"/>
    <w:tmpl w:val="DAB61A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F445ECF"/>
    <w:multiLevelType w:val="multilevel"/>
    <w:tmpl w:val="F0720E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15636DC"/>
    <w:multiLevelType w:val="multilevel"/>
    <w:tmpl w:val="A3547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2D05AF3"/>
    <w:multiLevelType w:val="multilevel"/>
    <w:tmpl w:val="B1A45F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3CB103D"/>
    <w:multiLevelType w:val="multilevel"/>
    <w:tmpl w:val="4124890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44675E3"/>
    <w:multiLevelType w:val="multilevel"/>
    <w:tmpl w:val="BE4C0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6305B53"/>
    <w:multiLevelType w:val="multilevel"/>
    <w:tmpl w:val="73646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6961CED"/>
    <w:multiLevelType w:val="multilevel"/>
    <w:tmpl w:val="B950C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9563AE6"/>
    <w:multiLevelType w:val="multilevel"/>
    <w:tmpl w:val="AB94E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CF233C7"/>
    <w:multiLevelType w:val="multilevel"/>
    <w:tmpl w:val="205CC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059258C"/>
    <w:multiLevelType w:val="multilevel"/>
    <w:tmpl w:val="699048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173640E"/>
    <w:multiLevelType w:val="multilevel"/>
    <w:tmpl w:val="4F2A767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1A31EA7"/>
    <w:multiLevelType w:val="multilevel"/>
    <w:tmpl w:val="558A1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5AD1B37"/>
    <w:multiLevelType w:val="multilevel"/>
    <w:tmpl w:val="87C053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AD7353D"/>
    <w:multiLevelType w:val="multilevel"/>
    <w:tmpl w:val="4DC27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2CF71A1"/>
    <w:multiLevelType w:val="multilevel"/>
    <w:tmpl w:val="E8861F90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566422F"/>
    <w:multiLevelType w:val="multilevel"/>
    <w:tmpl w:val="9558E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6AE7B9F"/>
    <w:multiLevelType w:val="multilevel"/>
    <w:tmpl w:val="9BB61C5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82C1CF9"/>
    <w:multiLevelType w:val="multilevel"/>
    <w:tmpl w:val="7C6A6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B363DE8"/>
    <w:multiLevelType w:val="multilevel"/>
    <w:tmpl w:val="7A8E3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6E33267"/>
    <w:multiLevelType w:val="multilevel"/>
    <w:tmpl w:val="B9B27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D54364"/>
    <w:multiLevelType w:val="multilevel"/>
    <w:tmpl w:val="508448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E357F44"/>
    <w:multiLevelType w:val="multilevel"/>
    <w:tmpl w:val="304C20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E4C6DFC"/>
    <w:multiLevelType w:val="multilevel"/>
    <w:tmpl w:val="4D3A3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2"/>
  </w:num>
  <w:num w:numId="2">
    <w:abstractNumId w:val="4"/>
  </w:num>
  <w:num w:numId="3">
    <w:abstractNumId w:val="24"/>
  </w:num>
  <w:num w:numId="4">
    <w:abstractNumId w:val="20"/>
  </w:num>
  <w:num w:numId="5">
    <w:abstractNumId w:val="14"/>
  </w:num>
  <w:num w:numId="6">
    <w:abstractNumId w:val="33"/>
  </w:num>
  <w:num w:numId="7">
    <w:abstractNumId w:val="23"/>
  </w:num>
  <w:num w:numId="8">
    <w:abstractNumId w:val="11"/>
  </w:num>
  <w:num w:numId="9">
    <w:abstractNumId w:val="5"/>
  </w:num>
  <w:num w:numId="10">
    <w:abstractNumId w:val="7"/>
  </w:num>
  <w:num w:numId="11">
    <w:abstractNumId w:val="31"/>
  </w:num>
  <w:num w:numId="12">
    <w:abstractNumId w:val="2"/>
  </w:num>
  <w:num w:numId="13">
    <w:abstractNumId w:val="3"/>
  </w:num>
  <w:num w:numId="14">
    <w:abstractNumId w:val="30"/>
  </w:num>
  <w:num w:numId="15">
    <w:abstractNumId w:val="10"/>
  </w:num>
  <w:num w:numId="16">
    <w:abstractNumId w:val="19"/>
  </w:num>
  <w:num w:numId="17">
    <w:abstractNumId w:val="37"/>
  </w:num>
  <w:num w:numId="18">
    <w:abstractNumId w:val="8"/>
  </w:num>
  <w:num w:numId="19">
    <w:abstractNumId w:val="12"/>
  </w:num>
  <w:num w:numId="20">
    <w:abstractNumId w:val="21"/>
  </w:num>
  <w:num w:numId="21">
    <w:abstractNumId w:val="35"/>
  </w:num>
  <w:num w:numId="22">
    <w:abstractNumId w:val="1"/>
  </w:num>
  <w:num w:numId="23">
    <w:abstractNumId w:val="41"/>
  </w:num>
  <w:num w:numId="24">
    <w:abstractNumId w:val="28"/>
  </w:num>
  <w:num w:numId="25">
    <w:abstractNumId w:val="29"/>
  </w:num>
  <w:num w:numId="26">
    <w:abstractNumId w:val="18"/>
  </w:num>
  <w:num w:numId="27">
    <w:abstractNumId w:val="32"/>
  </w:num>
  <w:num w:numId="28">
    <w:abstractNumId w:val="38"/>
  </w:num>
  <w:num w:numId="29">
    <w:abstractNumId w:val="17"/>
  </w:num>
  <w:num w:numId="30">
    <w:abstractNumId w:val="0"/>
  </w:num>
  <w:num w:numId="31">
    <w:abstractNumId w:val="40"/>
  </w:num>
  <w:num w:numId="32">
    <w:abstractNumId w:val="36"/>
  </w:num>
  <w:num w:numId="33">
    <w:abstractNumId w:val="39"/>
  </w:num>
  <w:num w:numId="34">
    <w:abstractNumId w:val="9"/>
  </w:num>
  <w:num w:numId="35">
    <w:abstractNumId w:val="34"/>
  </w:num>
  <w:num w:numId="36">
    <w:abstractNumId w:val="13"/>
  </w:num>
  <w:num w:numId="37">
    <w:abstractNumId w:val="43"/>
  </w:num>
  <w:num w:numId="38">
    <w:abstractNumId w:val="22"/>
  </w:num>
  <w:num w:numId="39">
    <w:abstractNumId w:val="16"/>
  </w:num>
  <w:num w:numId="40">
    <w:abstractNumId w:val="25"/>
  </w:num>
  <w:num w:numId="41">
    <w:abstractNumId w:val="27"/>
  </w:num>
  <w:num w:numId="42">
    <w:abstractNumId w:val="15"/>
  </w:num>
  <w:num w:numId="43">
    <w:abstractNumId w:val="26"/>
  </w:num>
  <w:num w:numId="44">
    <w:abstractNumId w:val="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wtrQwNzYzNTEzNbRQ0lEKTi0uzszPAykwrAUAiVARYSwAAAA="/>
  </w:docVars>
  <w:rsids>
    <w:rsidRoot w:val="000667B0"/>
    <w:rsid w:val="000667B0"/>
    <w:rsid w:val="0034395B"/>
    <w:rsid w:val="004A3E78"/>
    <w:rsid w:val="004E0E60"/>
    <w:rsid w:val="0093089F"/>
    <w:rsid w:val="00A030B8"/>
    <w:rsid w:val="00CE7F6F"/>
    <w:rsid w:val="00F14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953E03"/>
  <w15:chartTrackingRefBased/>
  <w15:docId w15:val="{BD40B4F4-2708-4681-84C8-7B981F041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089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455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3089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0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3089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2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257</Words>
  <Characters>1583</Characters>
  <Application>Microsoft Office Word</Application>
  <DocSecurity>0</DocSecurity>
  <Lines>60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6</cp:revision>
  <dcterms:created xsi:type="dcterms:W3CDTF">2023-05-04T17:28:00Z</dcterms:created>
  <dcterms:modified xsi:type="dcterms:W3CDTF">2025-10-20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cd093e-1402-48d8-9388-e9f53034a4b3</vt:lpwstr>
  </property>
</Properties>
</file>